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597CC6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43980F88" w:rsidR="00B050A7" w:rsidRDefault="00752C28" w:rsidP="00597CC6">
      <w:pPr>
        <w:pStyle w:val="Heading1"/>
        <w:spacing w:before="0"/>
      </w:pPr>
      <w:r>
        <w:t>Major: BS</w:t>
      </w:r>
      <w:r w:rsidR="00AF5826">
        <w:t xml:space="preserve"> in </w:t>
      </w:r>
      <w:r w:rsidR="002604E5">
        <w:t>Sports Management</w:t>
      </w:r>
    </w:p>
    <w:p w14:paraId="297ECB5F" w14:textId="380CFCF1" w:rsidR="00D77D18" w:rsidRDefault="00D77D18" w:rsidP="00597CC6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E75B6C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597CC6">
      <w:pPr>
        <w:spacing w:after="0"/>
        <w:rPr>
          <w:sz w:val="16"/>
          <w:szCs w:val="16"/>
        </w:rPr>
      </w:pPr>
    </w:p>
    <w:p w14:paraId="32FCBB7A" w14:textId="31F0C64D" w:rsidR="00BE4E97" w:rsidRDefault="00BE4E97" w:rsidP="00597CC6">
      <w:pPr>
        <w:pStyle w:val="Heading2"/>
        <w:spacing w:before="0"/>
      </w:pPr>
      <w:r>
        <w:t>University Graduation Requirements</w:t>
      </w:r>
    </w:p>
    <w:p w14:paraId="7CF440CD" w14:textId="1E983752" w:rsidR="00BE4E97" w:rsidRDefault="003228AD" w:rsidP="00597CC6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455A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AC2F18">
        <w:t>4</w:t>
      </w:r>
      <w:r w:rsidR="00BE4E97">
        <w:t xml:space="preserve"> hours to be eligible for </w:t>
      </w:r>
      <w:r w:rsidR="00752C28">
        <w:t>graduation.</w:t>
      </w:r>
    </w:p>
    <w:p w14:paraId="00DAF6C9" w14:textId="0E0DAADB" w:rsidR="00BE4E97" w:rsidRDefault="003228AD" w:rsidP="00597CC6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AC2F18">
        <w:t>0</w:t>
      </w:r>
      <w:r w:rsidR="005D1B18">
        <w:t xml:space="preserve"> to be eligible for </w:t>
      </w:r>
      <w:r w:rsidR="00752C28">
        <w:t>graduation.</w:t>
      </w:r>
    </w:p>
    <w:p w14:paraId="26B18AC3" w14:textId="3C4E57B2" w:rsidR="00AC2F18" w:rsidRDefault="003228AD" w:rsidP="00AC2F1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455A">
            <w:rPr>
              <w:rFonts w:ascii="MS Gothic" w:eastAsia="MS Gothic" w:hAnsi="MS Gothic" w:hint="eastAsia"/>
            </w:rPr>
            <w:t>☐</w:t>
          </w:r>
        </w:sdtContent>
      </w:sdt>
      <w:r w:rsidR="00AC2F18">
        <w:t>Students must maintain a major minimum GPA of 2.0 to be eligible for graduation.</w:t>
      </w:r>
    </w:p>
    <w:p w14:paraId="314ACFEC" w14:textId="045CE1F8" w:rsidR="00586637" w:rsidRDefault="003228AD" w:rsidP="00586637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455A">
            <w:rPr>
              <w:rFonts w:ascii="MS Gothic" w:eastAsia="MS Gothic" w:hAnsi="MS Gothic" w:hint="eastAsia"/>
            </w:rPr>
            <w:t>☐</w:t>
          </w:r>
        </w:sdtContent>
      </w:sdt>
      <w:r w:rsidR="00586637">
        <w:t>Students must complete 31 credit hours in residency at UT to be eligible for graduation.</w:t>
      </w:r>
    </w:p>
    <w:p w14:paraId="4A2F01BB" w14:textId="77777777" w:rsidR="00752C28" w:rsidRDefault="00752C28" w:rsidP="00597CC6">
      <w:pPr>
        <w:spacing w:after="0"/>
      </w:pPr>
    </w:p>
    <w:p w14:paraId="7CF4A2E8" w14:textId="066A78AE" w:rsidR="005D1B18" w:rsidRDefault="005D1B18" w:rsidP="00597CC6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636B2A">
        <w:trPr>
          <w:cantSplit/>
          <w:trHeight w:val="708"/>
          <w:tblHeader/>
        </w:trPr>
        <w:tc>
          <w:tcPr>
            <w:tcW w:w="7915" w:type="dxa"/>
            <w:shd w:val="clear" w:color="auto" w:fill="D9D9D9" w:themeFill="background1" w:themeFillShade="D9"/>
          </w:tcPr>
          <w:p w14:paraId="5A21DF7E" w14:textId="7955C3D7" w:rsidR="005D1B18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087D337" w14:textId="49B14E79" w:rsidR="005D1B18" w:rsidRPr="00D421C1" w:rsidRDefault="005D1B18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5BEDB24" w14:textId="11D65182" w:rsidR="005D1B18" w:rsidRPr="00D421C1" w:rsidRDefault="005D1B18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597CC6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6B5F2A">
              <w:rPr>
                <w:b/>
                <w:bCs/>
              </w:rPr>
              <w:t xml:space="preserve">or </w:t>
            </w:r>
            <w:r>
              <w:t xml:space="preserve">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597CC6">
            <w:pPr>
              <w:spacing w:after="0"/>
            </w:pPr>
            <w:r w:rsidRPr="006B5F2A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597CC6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597CC6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597CC6">
            <w:pPr>
              <w:spacing w:after="0"/>
            </w:pPr>
          </w:p>
        </w:tc>
      </w:tr>
      <w:tr w:rsidR="005D1B18" w14:paraId="52A01CEB" w14:textId="77777777" w:rsidTr="00EA6BBF">
        <w:trPr>
          <w:cantSplit/>
          <w:trHeight w:val="834"/>
        </w:trPr>
        <w:tc>
          <w:tcPr>
            <w:tcW w:w="7915" w:type="dxa"/>
          </w:tcPr>
          <w:p w14:paraId="5C470AFE" w14:textId="04DA3C39" w:rsidR="005D1B18" w:rsidRDefault="00233CE6" w:rsidP="006A68B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37F134A6" w:rsidR="00233CE6" w:rsidRDefault="001C6C3E" w:rsidP="006A68B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6B5F2A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59A2A3CC" w:rsidR="005D1B18" w:rsidRDefault="005D1B18" w:rsidP="00597CC6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597CC6">
            <w:pPr>
              <w:spacing w:after="0"/>
            </w:pPr>
          </w:p>
        </w:tc>
      </w:tr>
      <w:tr w:rsidR="005D1B18" w14:paraId="76F093FE" w14:textId="77777777" w:rsidTr="00EA6BBF">
        <w:trPr>
          <w:cantSplit/>
          <w:trHeight w:val="820"/>
        </w:trPr>
        <w:tc>
          <w:tcPr>
            <w:tcW w:w="7915" w:type="dxa"/>
          </w:tcPr>
          <w:p w14:paraId="09025A1D" w14:textId="68381714" w:rsidR="004411A7" w:rsidRDefault="004411A7" w:rsidP="006A68B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6A68B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3B98B3B7" w:rsidR="00AF5826" w:rsidRDefault="00AF5826" w:rsidP="00597CC6">
            <w:pPr>
              <w:spacing w:after="0"/>
            </w:pPr>
          </w:p>
        </w:tc>
        <w:tc>
          <w:tcPr>
            <w:tcW w:w="1440" w:type="dxa"/>
          </w:tcPr>
          <w:p w14:paraId="494854F8" w14:textId="77777777" w:rsidR="005D1B18" w:rsidRDefault="005D1B18" w:rsidP="00597CC6">
            <w:pPr>
              <w:spacing w:after="0"/>
            </w:pPr>
          </w:p>
        </w:tc>
      </w:tr>
    </w:tbl>
    <w:p w14:paraId="6798D7C0" w14:textId="77777777" w:rsidR="00752C28" w:rsidRDefault="00752C28" w:rsidP="00597CC6">
      <w:pPr>
        <w:pStyle w:val="Heading3"/>
        <w:spacing w:before="0" w:after="0"/>
        <w:rPr>
          <w:sz w:val="24"/>
          <w:szCs w:val="28"/>
        </w:rPr>
      </w:pPr>
    </w:p>
    <w:p w14:paraId="0F72ECCE" w14:textId="5EC9323B" w:rsidR="005D1B18" w:rsidRPr="00752C28" w:rsidRDefault="003A3329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636B2A">
        <w:trPr>
          <w:cantSplit/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CC4701F" w14:textId="24E9BA4B" w:rsidR="003A3329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9D9D9" w:themeFill="background1" w:themeFillShade="D9"/>
          </w:tcPr>
          <w:p w14:paraId="470E553E" w14:textId="4F0B5494" w:rsidR="003A3329" w:rsidRPr="00D421C1" w:rsidRDefault="003A3329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0BE8FF5F" w14:textId="3DC19222" w:rsidR="003A3329" w:rsidRPr="00D421C1" w:rsidRDefault="003A3329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597CC6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713A0A10" w:rsidR="00E415F7" w:rsidRPr="00E415F7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</w:t>
            </w:r>
            <w:r w:rsidR="00E415F7">
              <w:rPr>
                <w:i/>
                <w:iCs/>
              </w:rPr>
              <w:t xml:space="preserve">(one of the following): AWR 101, </w:t>
            </w:r>
            <w:r w:rsidR="007C5B9B">
              <w:rPr>
                <w:i/>
                <w:iCs/>
              </w:rPr>
              <w:t>AWR</w:t>
            </w:r>
            <w:r w:rsidR="00E415F7"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C334F1E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597CC6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476E8486" w:rsidR="002946E6" w:rsidRPr="0000459F" w:rsidRDefault="003228AD" w:rsidP="00597CC6">
            <w:pPr>
              <w:spacing w:after="0"/>
            </w:pPr>
            <w:hyperlink r:id="rId8" w:tooltip="Core Humanities" w:history="1">
              <w:r w:rsidR="00E441B3" w:rsidRPr="00B03F9E">
                <w:rPr>
                  <w:rStyle w:val="Hyperlink"/>
                  <w:color w:val="0000FF"/>
                </w:rPr>
                <w:t>Core</w:t>
              </w:r>
              <w:r w:rsidR="002946E6" w:rsidRPr="00B03F9E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597CC6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16E569A2" w:rsidR="002946E6" w:rsidRDefault="003228AD" w:rsidP="00597CC6">
            <w:pPr>
              <w:spacing w:after="0"/>
            </w:pPr>
            <w:hyperlink r:id="rId9" w:tooltip="Core Social Science" w:history="1">
              <w:r w:rsidR="00E441B3" w:rsidRPr="00B03F9E">
                <w:rPr>
                  <w:rStyle w:val="Hyperlink"/>
                  <w:color w:val="0000FF"/>
                </w:rPr>
                <w:t>Core</w:t>
              </w:r>
              <w:r w:rsidR="002946E6" w:rsidRPr="00B03F9E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597CC6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597CC6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5B6B3728" w:rsidR="00AA7C8C" w:rsidRDefault="001C6C3E" w:rsidP="00597CC6">
            <w:pPr>
              <w:spacing w:after="0"/>
            </w:pPr>
            <w:r w:rsidRPr="001C6C3E">
              <w:rPr>
                <w:b/>
                <w:bCs/>
              </w:rPr>
              <w:t>o</w:t>
            </w:r>
            <w:r w:rsidR="00AA7C8C" w:rsidRPr="001C6C3E">
              <w:rPr>
                <w:b/>
                <w:bCs/>
              </w:rPr>
              <w:t xml:space="preserve">r </w:t>
            </w:r>
            <w:r w:rsidR="00AA7C8C">
              <w:t>one of the following: CSC 101, ITM 251, MAT 285, PHY 180</w:t>
            </w:r>
          </w:p>
        </w:tc>
        <w:tc>
          <w:tcPr>
            <w:tcW w:w="1388" w:type="dxa"/>
          </w:tcPr>
          <w:p w14:paraId="64058C6D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597CC6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597CC6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597CC6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597CC6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597CC6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597CC6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597CC6">
            <w:pPr>
              <w:spacing w:after="0"/>
            </w:pPr>
            <w:r>
              <w:t>– must be taken in residency</w:t>
            </w:r>
          </w:p>
          <w:p w14:paraId="582BDA87" w14:textId="4B050DC7" w:rsidR="00E415F7" w:rsidRPr="0000459F" w:rsidRDefault="00E415F7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3228AD" w:rsidRPr="003228AD">
              <w:rPr>
                <w:i/>
                <w:iCs/>
              </w:rPr>
              <w:t>Spartan Studies First-year and Core Requirements(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475B6A13" w:rsidR="00E415F7" w:rsidRDefault="00E415F7" w:rsidP="00597CC6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597CC6">
            <w:pPr>
              <w:spacing w:after="0"/>
            </w:pPr>
          </w:p>
        </w:tc>
      </w:tr>
    </w:tbl>
    <w:p w14:paraId="0C5D522A" w14:textId="77777777" w:rsidR="00752C28" w:rsidRDefault="00752C28" w:rsidP="00597CC6">
      <w:pPr>
        <w:pStyle w:val="Heading3"/>
        <w:spacing w:before="0" w:after="0"/>
        <w:rPr>
          <w:sz w:val="24"/>
          <w:szCs w:val="28"/>
        </w:rPr>
      </w:pPr>
    </w:p>
    <w:p w14:paraId="10AD10BA" w14:textId="224D5908" w:rsidR="003A3329" w:rsidRPr="00752C28" w:rsidRDefault="00D421C1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597CC6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21A159F" w14:textId="5A6BBA80" w:rsidR="00D421C1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DBC4934" w14:textId="0707CF16" w:rsidR="00D421C1" w:rsidRPr="00D421C1" w:rsidRDefault="00D421C1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B5144EE" w14:textId="48F1A6D6" w:rsidR="00D421C1" w:rsidRPr="00D421C1" w:rsidRDefault="00D421C1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17450B58" w:rsidR="00403CB1" w:rsidRPr="00EA6BBF" w:rsidRDefault="003228AD" w:rsidP="00597CC6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B03F9E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1A40B1A4" w14:textId="54EF8141" w:rsidR="00D421C1" w:rsidRDefault="00AF5826" w:rsidP="00597CC6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597CC6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3575D098" w:rsidR="00403CB1" w:rsidRPr="00EA6BBF" w:rsidRDefault="003228AD" w:rsidP="00597CC6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B03F9E">
                <w:rPr>
                  <w:rStyle w:val="Hyperlink"/>
                  <w:color w:val="0000FF"/>
                </w:rPr>
                <w:t xml:space="preserve">Visual </w:t>
              </w:r>
              <w:r w:rsidR="00F96F24" w:rsidRPr="00B03F9E">
                <w:rPr>
                  <w:rStyle w:val="Hyperlink"/>
                  <w:color w:val="0000FF"/>
                </w:rPr>
                <w:t>and</w:t>
              </w:r>
              <w:r w:rsidR="00403CB1" w:rsidRPr="00B03F9E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B03F9E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597CC6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28B026AA" w:rsidR="00403CB1" w:rsidRDefault="003228AD" w:rsidP="00597CC6">
            <w:pPr>
              <w:spacing w:after="0"/>
            </w:pPr>
            <w:hyperlink r:id="rId12" w:tooltip="Text-Based Humanities" w:history="1">
              <w:r w:rsidR="00403CB1" w:rsidRPr="00B03F9E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597CC6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0B200E1C" w:rsidR="00403CB1" w:rsidRDefault="003228AD" w:rsidP="00597CC6">
            <w:pPr>
              <w:spacing w:after="0"/>
            </w:pPr>
            <w:hyperlink r:id="rId13" w:tooltip="Natural Science" w:history="1">
              <w:r w:rsidR="00403CB1" w:rsidRPr="00B03F9E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19AB294A" w14:textId="393DA140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597CC6">
            <w:pPr>
              <w:spacing w:after="0"/>
            </w:pPr>
          </w:p>
        </w:tc>
      </w:tr>
    </w:tbl>
    <w:p w14:paraId="0B9B4596" w14:textId="77777777" w:rsidR="00752C28" w:rsidRDefault="00752C28" w:rsidP="00597CC6">
      <w:pPr>
        <w:pStyle w:val="Heading2"/>
        <w:spacing w:before="0"/>
      </w:pPr>
    </w:p>
    <w:p w14:paraId="6709F49D" w14:textId="5DB151AD" w:rsidR="00597CC6" w:rsidRDefault="00AF5826" w:rsidP="00597CC6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</w:t>
      </w:r>
      <w:r w:rsidR="002604E5">
        <w:t>65-66</w:t>
      </w:r>
      <w:r w:rsidR="00586637">
        <w:t xml:space="preserve"> credits)</w:t>
      </w:r>
    </w:p>
    <w:p w14:paraId="51B41517" w14:textId="2B74078C" w:rsidR="00597CC6" w:rsidRPr="00752C28" w:rsidRDefault="00AF5826" w:rsidP="00597CC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Business </w:t>
      </w:r>
      <w:r w:rsidR="00B050A7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1FDFDF9D" w:rsidR="00597CC6" w:rsidRPr="00D421C1" w:rsidRDefault="002604E5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  <w:r w:rsidR="00141531">
              <w:rPr>
                <w:b/>
                <w:bCs/>
              </w:rPr>
              <w:t xml:space="preserve">usiness </w:t>
            </w:r>
            <w:r w:rsidR="00B050A7">
              <w:rPr>
                <w:b/>
                <w:bCs/>
              </w:rPr>
              <w:t xml:space="preserve">Requirements </w:t>
            </w:r>
            <w:r w:rsidR="00636B2A">
              <w:rPr>
                <w:b/>
                <w:bCs/>
              </w:rPr>
              <w:t>(</w:t>
            </w:r>
            <w:r>
              <w:rPr>
                <w:b/>
                <w:bCs/>
              </w:rPr>
              <w:t>16</w:t>
            </w:r>
            <w:r w:rsidR="00636B2A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597CC6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597CC6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A5113C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FE737B7" w14:textId="060D165A" w:rsidR="00141531" w:rsidRPr="00597CC6" w:rsidRDefault="00141531" w:rsidP="00141531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597CC6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597CC6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597CC6">
            <w:pPr>
              <w:spacing w:after="0"/>
            </w:pPr>
          </w:p>
        </w:tc>
      </w:tr>
    </w:tbl>
    <w:p w14:paraId="0A3478A0" w14:textId="77777777" w:rsidR="002604E5" w:rsidRDefault="002604E5"/>
    <w:p w14:paraId="1F10EB39" w14:textId="2CF8B2E1" w:rsidR="002604E5" w:rsidRPr="00752C28" w:rsidRDefault="002604E5" w:rsidP="002604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Sports Management </w:t>
      </w:r>
      <w:r w:rsidR="00B050A7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2604E5" w:rsidRPr="00D421C1" w14:paraId="33F95023" w14:textId="77777777" w:rsidTr="000B2C1D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671CB8C1" w14:textId="42D1C175" w:rsidR="002604E5" w:rsidRPr="00D421C1" w:rsidRDefault="002604E5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Sports Management </w:t>
            </w:r>
            <w:r w:rsidR="00B050A7">
              <w:rPr>
                <w:b/>
                <w:bCs/>
              </w:rPr>
              <w:t>Requirements</w:t>
            </w:r>
            <w:r>
              <w:rPr>
                <w:b/>
                <w:bCs/>
              </w:rPr>
              <w:t xml:space="preserve"> (34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3E8B627" w14:textId="77777777" w:rsidR="002604E5" w:rsidRPr="00D421C1" w:rsidRDefault="002604E5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1A0E18B" w14:textId="77777777" w:rsidR="002604E5" w:rsidRPr="00D421C1" w:rsidRDefault="002604E5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2604E5" w:rsidRPr="00597CC6" w14:paraId="7ABFB265" w14:textId="77777777" w:rsidTr="006D7075">
        <w:trPr>
          <w:cantSplit/>
        </w:trPr>
        <w:tc>
          <w:tcPr>
            <w:tcW w:w="3617" w:type="pct"/>
          </w:tcPr>
          <w:p w14:paraId="5B76E753" w14:textId="77777777" w:rsidR="002604E5" w:rsidRDefault="002604E5" w:rsidP="00597CC6">
            <w:pPr>
              <w:spacing w:after="0"/>
            </w:pPr>
            <w:r>
              <w:t>SPM 290 (3cr) – Introduction to Sports Management</w:t>
            </w:r>
          </w:p>
          <w:p w14:paraId="21678560" w14:textId="34CC126E" w:rsidR="002604E5" w:rsidRDefault="002604E5" w:rsidP="00597CC6">
            <w:pPr>
              <w:spacing w:after="0"/>
            </w:pPr>
          </w:p>
        </w:tc>
        <w:tc>
          <w:tcPr>
            <w:tcW w:w="671" w:type="pct"/>
          </w:tcPr>
          <w:p w14:paraId="1B7486F9" w14:textId="77777777" w:rsidR="002604E5" w:rsidRPr="00597CC6" w:rsidRDefault="002604E5" w:rsidP="00597CC6">
            <w:pPr>
              <w:spacing w:after="0"/>
            </w:pPr>
          </w:p>
        </w:tc>
        <w:tc>
          <w:tcPr>
            <w:tcW w:w="712" w:type="pct"/>
          </w:tcPr>
          <w:p w14:paraId="606AC2CA" w14:textId="77777777" w:rsidR="002604E5" w:rsidRPr="00597CC6" w:rsidRDefault="002604E5" w:rsidP="00597CC6">
            <w:pPr>
              <w:spacing w:after="0"/>
            </w:pPr>
          </w:p>
        </w:tc>
      </w:tr>
      <w:tr w:rsidR="002604E5" w:rsidRPr="00597CC6" w14:paraId="6A749891" w14:textId="77777777" w:rsidTr="006D7075">
        <w:trPr>
          <w:cantSplit/>
        </w:trPr>
        <w:tc>
          <w:tcPr>
            <w:tcW w:w="3617" w:type="pct"/>
          </w:tcPr>
          <w:p w14:paraId="10CC1142" w14:textId="77777777" w:rsidR="002604E5" w:rsidRDefault="002604E5" w:rsidP="00597CC6">
            <w:pPr>
              <w:spacing w:after="0"/>
            </w:pPr>
            <w:r>
              <w:t>SPM 298 (3cr) – Practicum in Sports Managements</w:t>
            </w:r>
          </w:p>
          <w:p w14:paraId="6B675473" w14:textId="1D17A27E" w:rsidR="002604E5" w:rsidRPr="001E34B9" w:rsidRDefault="001E34B9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1E34B9">
              <w:rPr>
                <w:i/>
                <w:iCs/>
              </w:rPr>
              <w:t>Only SPM Majors may register for this course</w:t>
            </w:r>
          </w:p>
        </w:tc>
        <w:tc>
          <w:tcPr>
            <w:tcW w:w="671" w:type="pct"/>
          </w:tcPr>
          <w:p w14:paraId="761FA41A" w14:textId="77777777" w:rsidR="002604E5" w:rsidRPr="00597CC6" w:rsidRDefault="002604E5" w:rsidP="00597CC6">
            <w:pPr>
              <w:spacing w:after="0"/>
            </w:pPr>
          </w:p>
        </w:tc>
        <w:tc>
          <w:tcPr>
            <w:tcW w:w="712" w:type="pct"/>
          </w:tcPr>
          <w:p w14:paraId="36E7820A" w14:textId="77777777" w:rsidR="002604E5" w:rsidRPr="00597CC6" w:rsidRDefault="002604E5" w:rsidP="00597CC6">
            <w:pPr>
              <w:spacing w:after="0"/>
            </w:pPr>
          </w:p>
        </w:tc>
      </w:tr>
      <w:tr w:rsidR="002604E5" w:rsidRPr="00597CC6" w14:paraId="3A2CFD51" w14:textId="77777777" w:rsidTr="006D7075">
        <w:trPr>
          <w:cantSplit/>
        </w:trPr>
        <w:tc>
          <w:tcPr>
            <w:tcW w:w="3617" w:type="pct"/>
          </w:tcPr>
          <w:p w14:paraId="26D0FA7F" w14:textId="77777777" w:rsidR="002604E5" w:rsidRDefault="002604E5" w:rsidP="00597CC6">
            <w:pPr>
              <w:spacing w:after="0"/>
            </w:pPr>
            <w:r>
              <w:t>SPM 312 (3cr) – Management Concepts in Sport</w:t>
            </w:r>
          </w:p>
          <w:p w14:paraId="7D9E8618" w14:textId="2453B902" w:rsidR="002604E5" w:rsidRDefault="001E34B9" w:rsidP="00597CC6">
            <w:pPr>
              <w:spacing w:after="0"/>
            </w:pPr>
            <w:r>
              <w:rPr>
                <w:i/>
                <w:iCs/>
              </w:rPr>
              <w:t>Pre-requisite: SPM 290 or ESC 110</w:t>
            </w:r>
          </w:p>
        </w:tc>
        <w:tc>
          <w:tcPr>
            <w:tcW w:w="671" w:type="pct"/>
          </w:tcPr>
          <w:p w14:paraId="458B3B15" w14:textId="77777777" w:rsidR="002604E5" w:rsidRPr="00597CC6" w:rsidRDefault="002604E5" w:rsidP="00597CC6">
            <w:pPr>
              <w:spacing w:after="0"/>
            </w:pPr>
          </w:p>
        </w:tc>
        <w:tc>
          <w:tcPr>
            <w:tcW w:w="712" w:type="pct"/>
          </w:tcPr>
          <w:p w14:paraId="096671EB" w14:textId="77777777" w:rsidR="002604E5" w:rsidRPr="00597CC6" w:rsidRDefault="002604E5" w:rsidP="00597CC6">
            <w:pPr>
              <w:spacing w:after="0"/>
            </w:pPr>
          </w:p>
        </w:tc>
      </w:tr>
      <w:tr w:rsidR="002604E5" w:rsidRPr="00597CC6" w14:paraId="3A82DB7F" w14:textId="77777777" w:rsidTr="006D7075">
        <w:trPr>
          <w:cantSplit/>
        </w:trPr>
        <w:tc>
          <w:tcPr>
            <w:tcW w:w="3617" w:type="pct"/>
          </w:tcPr>
          <w:p w14:paraId="0151E728" w14:textId="77777777" w:rsidR="002604E5" w:rsidRDefault="002604E5" w:rsidP="00597CC6">
            <w:pPr>
              <w:spacing w:after="0"/>
            </w:pPr>
            <w:r>
              <w:t>SPM 315 (3cr) – Contemporary Issues in Sport Management</w:t>
            </w:r>
          </w:p>
          <w:p w14:paraId="13EACD17" w14:textId="7CDDA49F" w:rsidR="002604E5" w:rsidRDefault="001E34B9" w:rsidP="00597CC6">
            <w:pPr>
              <w:spacing w:after="0"/>
            </w:pPr>
            <w:r>
              <w:rPr>
                <w:i/>
                <w:iCs/>
              </w:rPr>
              <w:t xml:space="preserve">Pre-requisite: </w:t>
            </w:r>
            <w:r w:rsidRPr="001E34B9">
              <w:rPr>
                <w:i/>
                <w:iCs/>
              </w:rPr>
              <w:t>SPM 290 or permission of the instructor</w:t>
            </w:r>
          </w:p>
        </w:tc>
        <w:tc>
          <w:tcPr>
            <w:tcW w:w="671" w:type="pct"/>
          </w:tcPr>
          <w:p w14:paraId="31CAAF04" w14:textId="77777777" w:rsidR="002604E5" w:rsidRPr="00597CC6" w:rsidRDefault="002604E5" w:rsidP="00597CC6">
            <w:pPr>
              <w:spacing w:after="0"/>
            </w:pPr>
          </w:p>
        </w:tc>
        <w:tc>
          <w:tcPr>
            <w:tcW w:w="712" w:type="pct"/>
          </w:tcPr>
          <w:p w14:paraId="47A9071E" w14:textId="77777777" w:rsidR="002604E5" w:rsidRPr="00597CC6" w:rsidRDefault="002604E5" w:rsidP="00597CC6">
            <w:pPr>
              <w:spacing w:after="0"/>
            </w:pPr>
          </w:p>
        </w:tc>
      </w:tr>
      <w:tr w:rsidR="002604E5" w:rsidRPr="00597CC6" w14:paraId="35CE6285" w14:textId="77777777" w:rsidTr="006D7075">
        <w:trPr>
          <w:cantSplit/>
        </w:trPr>
        <w:tc>
          <w:tcPr>
            <w:tcW w:w="3617" w:type="pct"/>
          </w:tcPr>
          <w:p w14:paraId="724090E5" w14:textId="77777777" w:rsidR="002604E5" w:rsidRDefault="002604E5" w:rsidP="00597CC6">
            <w:pPr>
              <w:spacing w:after="0"/>
            </w:pPr>
            <w:r>
              <w:t>SPM 385 (3cr) – Media relations and Communication in Sport</w:t>
            </w:r>
          </w:p>
          <w:p w14:paraId="294F60BA" w14:textId="353B7CD5" w:rsidR="002604E5" w:rsidRDefault="001E34B9" w:rsidP="00597CC6">
            <w:pPr>
              <w:spacing w:after="0"/>
            </w:pPr>
            <w:r>
              <w:rPr>
                <w:i/>
                <w:iCs/>
              </w:rPr>
              <w:t>Pre-requisite:</w:t>
            </w:r>
            <w:r w:rsidR="003F13E6">
              <w:rPr>
                <w:i/>
                <w:iCs/>
              </w:rPr>
              <w:t xml:space="preserve"> SPM 290</w:t>
            </w:r>
          </w:p>
        </w:tc>
        <w:tc>
          <w:tcPr>
            <w:tcW w:w="671" w:type="pct"/>
          </w:tcPr>
          <w:p w14:paraId="653E77B1" w14:textId="77777777" w:rsidR="002604E5" w:rsidRPr="00597CC6" w:rsidRDefault="002604E5" w:rsidP="00597CC6">
            <w:pPr>
              <w:spacing w:after="0"/>
            </w:pPr>
          </w:p>
        </w:tc>
        <w:tc>
          <w:tcPr>
            <w:tcW w:w="712" w:type="pct"/>
          </w:tcPr>
          <w:p w14:paraId="28829D04" w14:textId="77777777" w:rsidR="002604E5" w:rsidRPr="00597CC6" w:rsidRDefault="002604E5" w:rsidP="00597CC6">
            <w:pPr>
              <w:spacing w:after="0"/>
            </w:pPr>
          </w:p>
        </w:tc>
      </w:tr>
      <w:tr w:rsidR="002604E5" w:rsidRPr="00597CC6" w14:paraId="4FD60864" w14:textId="77777777" w:rsidTr="006D7075">
        <w:trPr>
          <w:cantSplit/>
        </w:trPr>
        <w:tc>
          <w:tcPr>
            <w:tcW w:w="3617" w:type="pct"/>
          </w:tcPr>
          <w:p w14:paraId="34EBEAA0" w14:textId="77777777" w:rsidR="002604E5" w:rsidRDefault="002604E5" w:rsidP="00597CC6">
            <w:pPr>
              <w:spacing w:after="0"/>
            </w:pPr>
            <w:r>
              <w:t>SPM 390 (3cr) – Financial Issues in Sport</w:t>
            </w:r>
          </w:p>
          <w:p w14:paraId="091FD814" w14:textId="2FBAF006" w:rsidR="002604E5" w:rsidRDefault="001E34B9" w:rsidP="00597CC6">
            <w:pPr>
              <w:spacing w:after="0"/>
            </w:pPr>
            <w:r>
              <w:rPr>
                <w:i/>
                <w:iCs/>
              </w:rPr>
              <w:t>Pre-requisite:</w:t>
            </w:r>
            <w:r w:rsidR="00EB4048">
              <w:rPr>
                <w:i/>
                <w:iCs/>
              </w:rPr>
              <w:t xml:space="preserve"> SPM 290, ACC 202, and ECO 204</w:t>
            </w:r>
          </w:p>
        </w:tc>
        <w:tc>
          <w:tcPr>
            <w:tcW w:w="671" w:type="pct"/>
          </w:tcPr>
          <w:p w14:paraId="25B13DB3" w14:textId="77777777" w:rsidR="002604E5" w:rsidRPr="00597CC6" w:rsidRDefault="002604E5" w:rsidP="00597CC6">
            <w:pPr>
              <w:spacing w:after="0"/>
            </w:pPr>
          </w:p>
        </w:tc>
        <w:tc>
          <w:tcPr>
            <w:tcW w:w="712" w:type="pct"/>
          </w:tcPr>
          <w:p w14:paraId="1B98CBFA" w14:textId="77777777" w:rsidR="002604E5" w:rsidRPr="00597CC6" w:rsidRDefault="002604E5" w:rsidP="00597CC6">
            <w:pPr>
              <w:spacing w:after="0"/>
            </w:pPr>
          </w:p>
        </w:tc>
      </w:tr>
      <w:tr w:rsidR="002604E5" w:rsidRPr="00597CC6" w14:paraId="4C45ED7B" w14:textId="77777777" w:rsidTr="006D7075">
        <w:trPr>
          <w:cantSplit/>
        </w:trPr>
        <w:tc>
          <w:tcPr>
            <w:tcW w:w="3617" w:type="pct"/>
          </w:tcPr>
          <w:p w14:paraId="6852EC94" w14:textId="77777777" w:rsidR="002604E5" w:rsidRDefault="002604E5" w:rsidP="00597CC6">
            <w:pPr>
              <w:spacing w:after="0"/>
            </w:pPr>
            <w:r>
              <w:t>SPM 395 (3cr) – Sport Marketing/Fundraising</w:t>
            </w:r>
          </w:p>
          <w:p w14:paraId="7B6B6CBD" w14:textId="7D729FC9" w:rsidR="002604E5" w:rsidRDefault="001E34B9" w:rsidP="00597CC6">
            <w:pPr>
              <w:spacing w:after="0"/>
            </w:pPr>
            <w:r>
              <w:rPr>
                <w:i/>
                <w:iCs/>
              </w:rPr>
              <w:t>Pre-requisite:</w:t>
            </w:r>
            <w:r w:rsidR="00EB4048">
              <w:rPr>
                <w:i/>
                <w:iCs/>
              </w:rPr>
              <w:t xml:space="preserve"> SPM 290, ACC 202, and ECO 204</w:t>
            </w:r>
          </w:p>
        </w:tc>
        <w:tc>
          <w:tcPr>
            <w:tcW w:w="671" w:type="pct"/>
          </w:tcPr>
          <w:p w14:paraId="63378EB6" w14:textId="77777777" w:rsidR="002604E5" w:rsidRPr="00597CC6" w:rsidRDefault="002604E5" w:rsidP="00597CC6">
            <w:pPr>
              <w:spacing w:after="0"/>
            </w:pPr>
          </w:p>
        </w:tc>
        <w:tc>
          <w:tcPr>
            <w:tcW w:w="712" w:type="pct"/>
          </w:tcPr>
          <w:p w14:paraId="656AC64A" w14:textId="77777777" w:rsidR="002604E5" w:rsidRPr="00597CC6" w:rsidRDefault="002604E5" w:rsidP="00597CC6">
            <w:pPr>
              <w:spacing w:after="0"/>
            </w:pPr>
          </w:p>
        </w:tc>
      </w:tr>
      <w:tr w:rsidR="002604E5" w:rsidRPr="00597CC6" w14:paraId="5BF87AAB" w14:textId="77777777" w:rsidTr="006D7075">
        <w:trPr>
          <w:cantSplit/>
        </w:trPr>
        <w:tc>
          <w:tcPr>
            <w:tcW w:w="3617" w:type="pct"/>
          </w:tcPr>
          <w:p w14:paraId="3999D2B3" w14:textId="77777777" w:rsidR="002604E5" w:rsidRDefault="002604E5" w:rsidP="00597CC6">
            <w:pPr>
              <w:spacing w:after="0"/>
            </w:pPr>
            <w:r>
              <w:lastRenderedPageBreak/>
              <w:t>SPM 397 (3cr) – Legal Issues and Risk Management in Sport</w:t>
            </w:r>
          </w:p>
          <w:p w14:paraId="7F4E1093" w14:textId="3F3C188B" w:rsidR="002604E5" w:rsidRDefault="001E34B9" w:rsidP="00597CC6">
            <w:pPr>
              <w:spacing w:after="0"/>
            </w:pPr>
            <w:r>
              <w:rPr>
                <w:i/>
                <w:iCs/>
              </w:rPr>
              <w:t>Pre-requisite:</w:t>
            </w:r>
            <w:r w:rsidR="00EB4048">
              <w:rPr>
                <w:i/>
                <w:iCs/>
              </w:rPr>
              <w:t xml:space="preserve"> </w:t>
            </w:r>
            <w:r w:rsidR="00EB4048" w:rsidRPr="00EB4048">
              <w:rPr>
                <w:i/>
                <w:iCs/>
              </w:rPr>
              <w:t>SPM 290 or athletic training major</w:t>
            </w:r>
          </w:p>
        </w:tc>
        <w:tc>
          <w:tcPr>
            <w:tcW w:w="671" w:type="pct"/>
          </w:tcPr>
          <w:p w14:paraId="70DECB2A" w14:textId="77777777" w:rsidR="002604E5" w:rsidRPr="00597CC6" w:rsidRDefault="002604E5" w:rsidP="00597CC6">
            <w:pPr>
              <w:spacing w:after="0"/>
            </w:pPr>
          </w:p>
        </w:tc>
        <w:tc>
          <w:tcPr>
            <w:tcW w:w="712" w:type="pct"/>
          </w:tcPr>
          <w:p w14:paraId="2E24FC86" w14:textId="77777777" w:rsidR="002604E5" w:rsidRPr="00597CC6" w:rsidRDefault="002604E5" w:rsidP="00597CC6">
            <w:pPr>
              <w:spacing w:after="0"/>
            </w:pPr>
          </w:p>
        </w:tc>
      </w:tr>
      <w:tr w:rsidR="002604E5" w:rsidRPr="00597CC6" w14:paraId="005A4F6A" w14:textId="77777777" w:rsidTr="006D7075">
        <w:trPr>
          <w:cantSplit/>
        </w:trPr>
        <w:tc>
          <w:tcPr>
            <w:tcW w:w="3617" w:type="pct"/>
          </w:tcPr>
          <w:p w14:paraId="213CBF29" w14:textId="77777777" w:rsidR="002604E5" w:rsidRDefault="002604E5" w:rsidP="00597CC6">
            <w:pPr>
              <w:spacing w:after="0"/>
            </w:pPr>
            <w:r>
              <w:t>SPM 425 (3cr) – Professional Selling in Sport</w:t>
            </w:r>
          </w:p>
          <w:p w14:paraId="08B2F900" w14:textId="05277499" w:rsidR="002604E5" w:rsidRDefault="001E34B9" w:rsidP="00597CC6">
            <w:pPr>
              <w:spacing w:after="0"/>
            </w:pPr>
            <w:r>
              <w:rPr>
                <w:i/>
                <w:iCs/>
              </w:rPr>
              <w:t>Pre-requisite:</w:t>
            </w:r>
            <w:r w:rsidR="00EB4048">
              <w:rPr>
                <w:i/>
                <w:iCs/>
              </w:rPr>
              <w:t xml:space="preserve"> SPM 290 and SPM 395</w:t>
            </w:r>
          </w:p>
        </w:tc>
        <w:tc>
          <w:tcPr>
            <w:tcW w:w="671" w:type="pct"/>
          </w:tcPr>
          <w:p w14:paraId="5507227B" w14:textId="77777777" w:rsidR="002604E5" w:rsidRPr="00597CC6" w:rsidRDefault="002604E5" w:rsidP="00597CC6">
            <w:pPr>
              <w:spacing w:after="0"/>
            </w:pPr>
          </w:p>
        </w:tc>
        <w:tc>
          <w:tcPr>
            <w:tcW w:w="712" w:type="pct"/>
          </w:tcPr>
          <w:p w14:paraId="0DC2AC57" w14:textId="77777777" w:rsidR="002604E5" w:rsidRPr="00597CC6" w:rsidRDefault="002604E5" w:rsidP="00597CC6">
            <w:pPr>
              <w:spacing w:after="0"/>
            </w:pPr>
          </w:p>
        </w:tc>
      </w:tr>
      <w:tr w:rsidR="002604E5" w:rsidRPr="00597CC6" w14:paraId="328797A2" w14:textId="77777777" w:rsidTr="006D7075">
        <w:trPr>
          <w:cantSplit/>
        </w:trPr>
        <w:tc>
          <w:tcPr>
            <w:tcW w:w="3617" w:type="pct"/>
          </w:tcPr>
          <w:p w14:paraId="1CC95B64" w14:textId="77777777" w:rsidR="002604E5" w:rsidRDefault="002604E5" w:rsidP="00597CC6">
            <w:pPr>
              <w:spacing w:after="0"/>
            </w:pPr>
            <w:r>
              <w:t>SPM 491 (3cr) – Seminar in Sport Management</w:t>
            </w:r>
          </w:p>
          <w:p w14:paraId="1C8C0F98" w14:textId="3C244F4F" w:rsidR="002604E5" w:rsidRDefault="001E34B9" w:rsidP="00597CC6">
            <w:pPr>
              <w:spacing w:after="0"/>
            </w:pPr>
            <w:r>
              <w:rPr>
                <w:i/>
                <w:iCs/>
              </w:rPr>
              <w:t>Pre-requisite:</w:t>
            </w:r>
            <w:r w:rsidR="00EB4048">
              <w:rPr>
                <w:i/>
                <w:iCs/>
              </w:rPr>
              <w:t xml:space="preserve"> </w:t>
            </w:r>
            <w:r w:rsidR="00EB4048" w:rsidRPr="00EB4048">
              <w:rPr>
                <w:i/>
                <w:iCs/>
              </w:rPr>
              <w:t>SPM majors in their final semester of residence at UT and permission of instructor</w:t>
            </w:r>
          </w:p>
        </w:tc>
        <w:tc>
          <w:tcPr>
            <w:tcW w:w="671" w:type="pct"/>
          </w:tcPr>
          <w:p w14:paraId="443EEDB2" w14:textId="77777777" w:rsidR="002604E5" w:rsidRPr="00597CC6" w:rsidRDefault="002604E5" w:rsidP="00597CC6">
            <w:pPr>
              <w:spacing w:after="0"/>
            </w:pPr>
          </w:p>
        </w:tc>
        <w:tc>
          <w:tcPr>
            <w:tcW w:w="712" w:type="pct"/>
          </w:tcPr>
          <w:p w14:paraId="3D319756" w14:textId="77777777" w:rsidR="002604E5" w:rsidRPr="00597CC6" w:rsidRDefault="002604E5" w:rsidP="00597CC6">
            <w:pPr>
              <w:spacing w:after="0"/>
            </w:pPr>
          </w:p>
        </w:tc>
      </w:tr>
      <w:tr w:rsidR="002604E5" w:rsidRPr="00597CC6" w14:paraId="3A8AFD09" w14:textId="77777777" w:rsidTr="006D7075">
        <w:trPr>
          <w:cantSplit/>
        </w:trPr>
        <w:tc>
          <w:tcPr>
            <w:tcW w:w="3617" w:type="pct"/>
          </w:tcPr>
          <w:p w14:paraId="6CA690EB" w14:textId="77777777" w:rsidR="002604E5" w:rsidRDefault="002604E5" w:rsidP="00597CC6">
            <w:pPr>
              <w:spacing w:after="0"/>
            </w:pPr>
            <w:r>
              <w:t>SPM 493 (4cr) – Venue and Event Management</w:t>
            </w:r>
          </w:p>
          <w:p w14:paraId="6B5F600E" w14:textId="24952F92" w:rsidR="002604E5" w:rsidRDefault="001E34B9" w:rsidP="00597CC6">
            <w:pPr>
              <w:spacing w:after="0"/>
            </w:pPr>
            <w:r>
              <w:rPr>
                <w:i/>
                <w:iCs/>
              </w:rPr>
              <w:t>Pre-requisite:</w:t>
            </w:r>
            <w:r w:rsidR="00EB4048">
              <w:rPr>
                <w:i/>
                <w:iCs/>
              </w:rPr>
              <w:t xml:space="preserve"> SPM 290, SPM 390, SPM 395</w:t>
            </w:r>
          </w:p>
        </w:tc>
        <w:tc>
          <w:tcPr>
            <w:tcW w:w="671" w:type="pct"/>
          </w:tcPr>
          <w:p w14:paraId="44F4FC96" w14:textId="77777777" w:rsidR="002604E5" w:rsidRPr="00597CC6" w:rsidRDefault="002604E5" w:rsidP="00597CC6">
            <w:pPr>
              <w:spacing w:after="0"/>
            </w:pPr>
          </w:p>
        </w:tc>
        <w:tc>
          <w:tcPr>
            <w:tcW w:w="712" w:type="pct"/>
          </w:tcPr>
          <w:p w14:paraId="058AD7F1" w14:textId="77777777" w:rsidR="002604E5" w:rsidRPr="00597CC6" w:rsidRDefault="002604E5" w:rsidP="00597CC6">
            <w:pPr>
              <w:spacing w:after="0"/>
            </w:pPr>
          </w:p>
        </w:tc>
      </w:tr>
    </w:tbl>
    <w:p w14:paraId="305AEC64" w14:textId="658DA814" w:rsidR="00586637" w:rsidRDefault="00586637">
      <w:pPr>
        <w:spacing w:after="0"/>
      </w:pPr>
    </w:p>
    <w:p w14:paraId="361BFD19" w14:textId="0E86F99D" w:rsidR="002604E5" w:rsidRPr="00752C28" w:rsidRDefault="002604E5" w:rsidP="002604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Sport Management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2604E5" w:rsidRPr="00D421C1" w14:paraId="0C51FB95" w14:textId="77777777" w:rsidTr="000B2C1D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6AC988E3" w14:textId="5AAC3AE4" w:rsidR="002604E5" w:rsidRDefault="002604E5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Sport Management Elective Requirements (</w:t>
            </w:r>
            <w:r w:rsidR="001E34B9">
              <w:rPr>
                <w:b/>
                <w:bCs/>
              </w:rPr>
              <w:t>3-</w:t>
            </w:r>
            <w:r w:rsidR="004A4FC8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credits)</w:t>
            </w:r>
          </w:p>
          <w:p w14:paraId="50956061" w14:textId="355FCD8D" w:rsidR="002604E5" w:rsidRPr="002604E5" w:rsidRDefault="00F63205" w:rsidP="000B2C1D">
            <w:pPr>
              <w:spacing w:after="0"/>
            </w:pPr>
            <w:r>
              <w:t>Either SPM 374 or SPM 375 or both SPM 399 and SPM 399A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D9F4315" w14:textId="77777777" w:rsidR="002604E5" w:rsidRPr="00D421C1" w:rsidRDefault="002604E5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1DD27F0" w14:textId="77777777" w:rsidR="002604E5" w:rsidRPr="00D421C1" w:rsidRDefault="002604E5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2604E5" w:rsidRPr="00597CC6" w14:paraId="5BB3DA0C" w14:textId="77777777" w:rsidTr="000B2C1D">
        <w:trPr>
          <w:cantSplit/>
        </w:trPr>
        <w:tc>
          <w:tcPr>
            <w:tcW w:w="3617" w:type="pct"/>
          </w:tcPr>
          <w:p w14:paraId="6F2779CB" w14:textId="77777777" w:rsidR="002604E5" w:rsidRDefault="00F6320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M 374 (3cr) – International Sport Management</w:t>
            </w:r>
          </w:p>
          <w:p w14:paraId="1AB69846" w14:textId="2EA496ED" w:rsidR="00F63205" w:rsidRPr="00F63205" w:rsidRDefault="00F6320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4A4FC8" w:rsidRPr="001E34B9">
              <w:rPr>
                <w:i/>
                <w:iCs/>
              </w:rPr>
              <w:t>SPM 290 or permission of the instructor</w:t>
            </w:r>
          </w:p>
          <w:p w14:paraId="4B0CDCB9" w14:textId="52DA2B2D" w:rsidR="00F63205" w:rsidRDefault="00F63205" w:rsidP="000B2C1D">
            <w:pPr>
              <w:spacing w:after="0"/>
              <w:rPr>
                <w:rFonts w:cstheme="minorHAnsi"/>
              </w:rPr>
            </w:pPr>
            <w:r w:rsidRPr="00F63205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SPM 375 (4cr) – History of the Modern Olympic Games</w:t>
            </w:r>
          </w:p>
          <w:p w14:paraId="104AA834" w14:textId="6C0C976F" w:rsidR="00F63205" w:rsidRPr="00F63205" w:rsidRDefault="00F6320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4A4FC8" w:rsidRPr="001E34B9">
              <w:rPr>
                <w:i/>
                <w:iCs/>
              </w:rPr>
              <w:t>SPM 290 or permission of the instructor</w:t>
            </w:r>
          </w:p>
          <w:p w14:paraId="18C6B59B" w14:textId="0E9914EE" w:rsidR="00F63205" w:rsidRDefault="00F63205" w:rsidP="000B2C1D">
            <w:pPr>
              <w:spacing w:after="0"/>
              <w:rPr>
                <w:rFonts w:cstheme="minorHAnsi"/>
              </w:rPr>
            </w:pPr>
            <w:r w:rsidRPr="00F63205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SPM 399 (4cr) -Global Sports Management </w:t>
            </w:r>
          </w:p>
          <w:p w14:paraId="02F9396E" w14:textId="3A1A5CA2" w:rsidR="00F63205" w:rsidRPr="00F63205" w:rsidRDefault="00F6320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4A4FC8" w:rsidRPr="001E34B9">
              <w:rPr>
                <w:i/>
                <w:iCs/>
              </w:rPr>
              <w:t>SPM 290 or permission of the instructor</w:t>
            </w:r>
          </w:p>
          <w:p w14:paraId="75F7CEE7" w14:textId="11990DF0" w:rsidR="00F63205" w:rsidRDefault="00F63205" w:rsidP="000B2C1D">
            <w:pPr>
              <w:spacing w:after="0"/>
              <w:rPr>
                <w:rFonts w:cstheme="minorHAnsi"/>
              </w:rPr>
            </w:pPr>
            <w:r w:rsidRPr="00F63205">
              <w:rPr>
                <w:rFonts w:cstheme="minorHAnsi"/>
                <w:b/>
                <w:bCs/>
              </w:rPr>
              <w:t>and</w:t>
            </w:r>
            <w:r>
              <w:rPr>
                <w:rFonts w:cstheme="minorHAnsi"/>
              </w:rPr>
              <w:t xml:space="preserve"> SPM 399A (2cr) – Global Sports Management – Travel Abroad</w:t>
            </w:r>
          </w:p>
          <w:p w14:paraId="1FD71E07" w14:textId="3D60E740" w:rsidR="00F63205" w:rsidRPr="00F63205" w:rsidRDefault="00F63205" w:rsidP="004A4FC8">
            <w:pPr>
              <w:tabs>
                <w:tab w:val="left" w:pos="2760"/>
              </w:tabs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4A4FC8">
              <w:rPr>
                <w:rFonts w:cstheme="minorHAnsi"/>
                <w:i/>
                <w:iCs/>
              </w:rPr>
              <w:t>SPM 290</w:t>
            </w:r>
          </w:p>
        </w:tc>
        <w:tc>
          <w:tcPr>
            <w:tcW w:w="671" w:type="pct"/>
          </w:tcPr>
          <w:p w14:paraId="1AA7BE86" w14:textId="77777777" w:rsidR="002604E5" w:rsidRPr="006A68B8" w:rsidRDefault="002604E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044D533" w14:textId="77777777" w:rsidR="002604E5" w:rsidRPr="006A68B8" w:rsidRDefault="002604E5" w:rsidP="000B2C1D">
            <w:pPr>
              <w:spacing w:after="0"/>
              <w:rPr>
                <w:rFonts w:cstheme="minorHAnsi"/>
              </w:rPr>
            </w:pPr>
          </w:p>
        </w:tc>
      </w:tr>
    </w:tbl>
    <w:p w14:paraId="0AE38E47" w14:textId="77777777" w:rsidR="002604E5" w:rsidRDefault="002604E5">
      <w:pPr>
        <w:spacing w:after="0"/>
      </w:pPr>
    </w:p>
    <w:p w14:paraId="2E0BBD25" w14:textId="39DFFFB4" w:rsidR="006A68B8" w:rsidRPr="00752C28" w:rsidRDefault="002604E5" w:rsidP="006A68B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Internship</w:t>
      </w:r>
      <w:r w:rsidR="006A68B8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58BD8445" w14:textId="77777777" w:rsidR="006A68B8" w:rsidRDefault="002604E5" w:rsidP="006A68B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Internship</w:t>
            </w:r>
            <w:r w:rsidR="006A68B8">
              <w:rPr>
                <w:b/>
                <w:bCs/>
              </w:rPr>
              <w:t xml:space="preserve"> Requirements</w:t>
            </w:r>
            <w:r w:rsidR="00636B2A"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12</w:t>
            </w:r>
            <w:r w:rsidR="00636B2A">
              <w:rPr>
                <w:b/>
                <w:bCs/>
              </w:rPr>
              <w:t xml:space="preserve"> credits)</w:t>
            </w:r>
          </w:p>
          <w:p w14:paraId="7FBB7AE1" w14:textId="0C1FEAFB" w:rsidR="002604E5" w:rsidRPr="002604E5" w:rsidRDefault="002604E5" w:rsidP="006A68B8">
            <w:pPr>
              <w:spacing w:after="0"/>
            </w:pPr>
            <w:r w:rsidRPr="002604E5">
              <w:t>12 credits may be taken in the same semester or as two, 6-credit courses through multiple semesters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0F8D8CD6" w14:textId="77777777" w:rsidR="00172398" w:rsidRDefault="002604E5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M 495 (6-12cr) – Internship in Sport Management</w:t>
            </w:r>
          </w:p>
          <w:p w14:paraId="033AB2AC" w14:textId="52AEB827" w:rsidR="002604E5" w:rsidRPr="00586637" w:rsidRDefault="002604E5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2604E5">
              <w:rPr>
                <w:rFonts w:cstheme="minorHAnsi"/>
                <w:i/>
                <w:iCs/>
              </w:rPr>
              <w:t>Successfully completed a minimum of sixty (60) credit hours. Successfully completed a minimum of eighteen (18) credit hours of SPM classes. These eighteen credit hours must include: SPM 290 and SPM 298. The remaining twelve credit hours may include any 300 level or higher SPM courses of the student’s choice. Permission of internship coordinator is also required.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</w:tbl>
    <w:p w14:paraId="3F6AD374" w14:textId="77777777" w:rsidR="00586637" w:rsidRDefault="00586637" w:rsidP="00AC2F18">
      <w:pPr>
        <w:spacing w:after="0"/>
      </w:pPr>
    </w:p>
    <w:p w14:paraId="2BBBADE7" w14:textId="2884F3B8" w:rsidR="004A4FC8" w:rsidRPr="00752C28" w:rsidRDefault="004A4FC8" w:rsidP="004A4FC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Sport Management Optional Electiv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4A4FC8" w:rsidRPr="00D421C1" w14:paraId="0474118A" w14:textId="77777777" w:rsidTr="000B2C1D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5A0B3CFA" w14:textId="4B768FAB" w:rsidR="004A4FC8" w:rsidRDefault="004A4FC8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Sport Management Optional Electives </w:t>
            </w:r>
          </w:p>
          <w:p w14:paraId="7C2F1649" w14:textId="1E726DC9" w:rsidR="004A4FC8" w:rsidRPr="002604E5" w:rsidRDefault="004A4FC8" w:rsidP="000B2C1D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3576FC0F" w14:textId="77777777" w:rsidR="004A4FC8" w:rsidRPr="00D421C1" w:rsidRDefault="004A4FC8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0B0A9EF" w14:textId="77777777" w:rsidR="004A4FC8" w:rsidRPr="00D421C1" w:rsidRDefault="004A4FC8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A4FC8" w:rsidRPr="00597CC6" w14:paraId="3F8DE53B" w14:textId="77777777" w:rsidTr="000B2C1D">
        <w:trPr>
          <w:cantSplit/>
        </w:trPr>
        <w:tc>
          <w:tcPr>
            <w:tcW w:w="3617" w:type="pct"/>
          </w:tcPr>
          <w:p w14:paraId="7A3B3606" w14:textId="20BC6486" w:rsidR="004A4FC8" w:rsidRDefault="004A4FC8" w:rsidP="000B2C1D">
            <w:pPr>
              <w:tabs>
                <w:tab w:val="left" w:pos="2760"/>
              </w:tabs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SPM 410 (2-3cr) </w:t>
            </w:r>
            <w:r w:rsidR="00DA144F">
              <w:rPr>
                <w:rFonts w:cstheme="minorHAnsi"/>
              </w:rPr>
              <w:t>–</w:t>
            </w:r>
            <w:r>
              <w:rPr>
                <w:rFonts w:cstheme="minorHAnsi"/>
              </w:rPr>
              <w:t xml:space="preserve"> </w:t>
            </w:r>
            <w:r w:rsidR="007C40EF">
              <w:rPr>
                <w:rFonts w:cstheme="minorHAnsi"/>
              </w:rPr>
              <w:t>Special Topics in Sport Management</w:t>
            </w:r>
          </w:p>
          <w:p w14:paraId="22390519" w14:textId="2B86F413" w:rsidR="00DA144F" w:rsidRPr="004A4FC8" w:rsidRDefault="007C40EF" w:rsidP="000B2C1D">
            <w:pPr>
              <w:tabs>
                <w:tab w:val="left" w:pos="2760"/>
              </w:tabs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SPM 290</w:t>
            </w:r>
          </w:p>
        </w:tc>
        <w:tc>
          <w:tcPr>
            <w:tcW w:w="671" w:type="pct"/>
          </w:tcPr>
          <w:p w14:paraId="00856308" w14:textId="77777777" w:rsidR="004A4FC8" w:rsidRPr="006A68B8" w:rsidRDefault="004A4FC8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834E04F" w14:textId="77777777" w:rsidR="004A4FC8" w:rsidRPr="006A68B8" w:rsidRDefault="004A4FC8" w:rsidP="000B2C1D">
            <w:pPr>
              <w:spacing w:after="0"/>
              <w:rPr>
                <w:rFonts w:cstheme="minorHAnsi"/>
              </w:rPr>
            </w:pPr>
          </w:p>
        </w:tc>
      </w:tr>
      <w:tr w:rsidR="007C40EF" w:rsidRPr="00597CC6" w14:paraId="4597C0D6" w14:textId="77777777" w:rsidTr="000B2C1D">
        <w:trPr>
          <w:cantSplit/>
        </w:trPr>
        <w:tc>
          <w:tcPr>
            <w:tcW w:w="3617" w:type="pct"/>
          </w:tcPr>
          <w:p w14:paraId="1F870D4B" w14:textId="77777777" w:rsidR="007C40EF" w:rsidRDefault="007C40EF" w:rsidP="000B2C1D">
            <w:pPr>
              <w:tabs>
                <w:tab w:val="left" w:pos="2760"/>
              </w:tabs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M 499 (1-4cr) – Independent Study in Sport Management</w:t>
            </w:r>
          </w:p>
          <w:p w14:paraId="02063AA2" w14:textId="734E529E" w:rsidR="007C40EF" w:rsidRDefault="007C40EF" w:rsidP="000B2C1D">
            <w:pPr>
              <w:tabs>
                <w:tab w:val="left" w:pos="2760"/>
              </w:tabs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SPM 290</w:t>
            </w:r>
          </w:p>
        </w:tc>
        <w:tc>
          <w:tcPr>
            <w:tcW w:w="671" w:type="pct"/>
          </w:tcPr>
          <w:p w14:paraId="44041AB7" w14:textId="77777777" w:rsidR="007C40EF" w:rsidRPr="006A68B8" w:rsidRDefault="007C40E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C81AB5B" w14:textId="77777777" w:rsidR="007C40EF" w:rsidRPr="006A68B8" w:rsidRDefault="007C40EF" w:rsidP="000B2C1D">
            <w:pPr>
              <w:spacing w:after="0"/>
              <w:rPr>
                <w:rFonts w:cstheme="minorHAnsi"/>
              </w:rPr>
            </w:pPr>
          </w:p>
        </w:tc>
      </w:tr>
    </w:tbl>
    <w:p w14:paraId="2C0DE29F" w14:textId="77777777" w:rsidR="004A4FC8" w:rsidRPr="00902A5F" w:rsidRDefault="004A4FC8" w:rsidP="00AC2F18">
      <w:pPr>
        <w:spacing w:after="0"/>
      </w:pPr>
    </w:p>
    <w:sectPr w:rsidR="004A4FC8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3088248">
    <w:abstractNumId w:val="0"/>
  </w:num>
  <w:num w:numId="2" w16cid:durableId="102998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407F6"/>
    <w:rsid w:val="000652B6"/>
    <w:rsid w:val="00072B75"/>
    <w:rsid w:val="000B7FC0"/>
    <w:rsid w:val="000D30CF"/>
    <w:rsid w:val="001230E5"/>
    <w:rsid w:val="00141531"/>
    <w:rsid w:val="00172398"/>
    <w:rsid w:val="001C6C3E"/>
    <w:rsid w:val="001E34B9"/>
    <w:rsid w:val="00233CE6"/>
    <w:rsid w:val="002604E5"/>
    <w:rsid w:val="002946E6"/>
    <w:rsid w:val="002E08A0"/>
    <w:rsid w:val="003228AD"/>
    <w:rsid w:val="00366CF4"/>
    <w:rsid w:val="003A3329"/>
    <w:rsid w:val="003F13E6"/>
    <w:rsid w:val="00403CB1"/>
    <w:rsid w:val="00422485"/>
    <w:rsid w:val="00433553"/>
    <w:rsid w:val="0043387B"/>
    <w:rsid w:val="004411A7"/>
    <w:rsid w:val="004A4FC8"/>
    <w:rsid w:val="00586637"/>
    <w:rsid w:val="00597CC6"/>
    <w:rsid w:val="005A57B8"/>
    <w:rsid w:val="005C64DC"/>
    <w:rsid w:val="005D1B18"/>
    <w:rsid w:val="00636B2A"/>
    <w:rsid w:val="0064090B"/>
    <w:rsid w:val="006A68B8"/>
    <w:rsid w:val="006B5F2A"/>
    <w:rsid w:val="006E0A87"/>
    <w:rsid w:val="00726D6E"/>
    <w:rsid w:val="0074527A"/>
    <w:rsid w:val="00752C28"/>
    <w:rsid w:val="007C40EF"/>
    <w:rsid w:val="007C5B9B"/>
    <w:rsid w:val="007F140B"/>
    <w:rsid w:val="00880BBB"/>
    <w:rsid w:val="008B458B"/>
    <w:rsid w:val="008F4595"/>
    <w:rsid w:val="00902A5F"/>
    <w:rsid w:val="00904E76"/>
    <w:rsid w:val="009431D7"/>
    <w:rsid w:val="009A4305"/>
    <w:rsid w:val="00A12A9C"/>
    <w:rsid w:val="00A5113C"/>
    <w:rsid w:val="00A52490"/>
    <w:rsid w:val="00AA6510"/>
    <w:rsid w:val="00AA7C8C"/>
    <w:rsid w:val="00AC2F18"/>
    <w:rsid w:val="00AE0437"/>
    <w:rsid w:val="00AF5826"/>
    <w:rsid w:val="00B03F9E"/>
    <w:rsid w:val="00B050A7"/>
    <w:rsid w:val="00B424BB"/>
    <w:rsid w:val="00B62751"/>
    <w:rsid w:val="00BE4E97"/>
    <w:rsid w:val="00BF6D7D"/>
    <w:rsid w:val="00C4547A"/>
    <w:rsid w:val="00C907B3"/>
    <w:rsid w:val="00CB6122"/>
    <w:rsid w:val="00D421C1"/>
    <w:rsid w:val="00D46730"/>
    <w:rsid w:val="00D6459B"/>
    <w:rsid w:val="00D678A4"/>
    <w:rsid w:val="00D77D18"/>
    <w:rsid w:val="00DA144F"/>
    <w:rsid w:val="00DA455A"/>
    <w:rsid w:val="00E415F7"/>
    <w:rsid w:val="00E441B3"/>
    <w:rsid w:val="00E75B6C"/>
    <w:rsid w:val="00EA684D"/>
    <w:rsid w:val="00EA6BBF"/>
    <w:rsid w:val="00EB4048"/>
    <w:rsid w:val="00EE01D4"/>
    <w:rsid w:val="00EF2C1D"/>
    <w:rsid w:val="00F15885"/>
    <w:rsid w:val="00F63205"/>
    <w:rsid w:val="00F96F24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974</Words>
  <Characters>555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65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Sports Management</dc:title>
  <dc:subject/>
  <dc:creator>The University of Tampa</dc:creator>
  <cp:keywords>Unofficial, Degree, Planning, Worksheet, Major, BS, in, Sports, Management, The, University, of, Tampa</cp:keywords>
  <dc:description/>
  <cp:lastModifiedBy>seAndres Brun Cuervos</cp:lastModifiedBy>
  <cp:revision>13</cp:revision>
  <dcterms:created xsi:type="dcterms:W3CDTF">2023-08-25T15:15:00Z</dcterms:created>
  <dcterms:modified xsi:type="dcterms:W3CDTF">2023-11-07T19:13:00Z</dcterms:modified>
  <cp:category/>
</cp:coreProperties>
</file>